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ออกไหมพี่ล่ามได้ยินไหมคะ ยังโอเคโอเคล่ามได้ยินไหมคะ ล่ามยังไม่ได้ยินมันมีใครมาถอดอะไรหรือเปล่าต้องโทรใหม่ไหมทำไมยังไม่ได้ยินน่าจะได้ไหม ล่ะล่ามยัง…ล่ามน่าจะยังไม่ได้ยินล่ามได้ยินไหมคะ ล่ามได้ยินไหมคะ ยัง อ๋อ…ไม่ได้ยิน ล่ามยังไม่ได้ยิน ทำอย่างไรทำอย่างไรต้องทำอย่างไรทำอย่างไรดี ได้ยินไหมคะ ได้ยิน แล้ว โอเคโอเคค่ะ วันนี้นะคะ จะเป็นบทที่ 4 เกี่ยวกับการออกแบบตัวอักษรมันก็ไม่เชิงออกแบบตัวอักษรใหม่แต่แค่ว่าเราจะทำอย่างไรให้เวลาเรานำเสนอข้อความนี่ มันดูน่าสนใจขึ้นนะคะ โดยที่หัวข้อวันนี้นี่ ก็จะมีตั้งแต่เทคนิคในการเลือกใช้ฟอนต์ในการออกแบบแล้วก็เราจะมาลองสร้างตัวอักษรกราฟิกง่าย ๆ 2 วิธีนะคะ โดยเทคนิคในการเลือกฟอนต์ในการออกแบบ อย่างแรกเราจะเลือกใช้ฟอนต์ตามที่เราแบ่งเป็นคลาส เหมือนอาทิตย์ที่แล้ว ที่อาจารย์เคยสอนว่าอังกฤษ ภาษาไทย มันจะให้ความรู้สึกแตกต่างกันแตกต่างกัน ภาษาอังกฤษมันจะมีอยู่ 6 รูปแบบ ภาษาไทยจะมีอยู่ 5 รูปแบบนะคะ โดยที่อย่างแรกเราจะเลือกใช้ฟอนต์ตามรูปแบบของตัวหนังสือนะคะ ก็คือเราจะใช้ฟอนต์ที่แตกต่างกันแต่อยู่ในคลาสเดียวกัน เช่น อาทิตย์ที่แล้วบอกอยากได้ฟอนต์ที่เป็นเหมือนลายมือเขียนลายมือเรานะคะ ก็จะใช้เหมือนกันแต่ชื่อฟอนต์คนละชื่อ เป็นลายมือเหมือนกันค่ะ แต่ฟที่ต่างกันนะคะ หรืออาจจะใช้ฟอนต์ที่ตรงข้ามกันเลย อย่างเช่น ข้อความหนึ่งใช้ฟอนต์ลายมือ ข้อความหนึ่งใช้ฟอนต์หัวตัดที่เป็นทางการก็ได้ ก็คือถ้าเป็นฟอนต์ประเภทเดียวกัน ก็จะเอาฟอนต์ที่ลักษณะใกล้เคียงกันหรือไม่อย่างนั้นก็ให้มันต่างกันไปเลยนะคะ กับ ถึงแม้ว่าเราจะใช้ต่างกันก็จริงแต่ อย่าให้มันเยอะเกินไปควรใช้แค่ 1 งานออกแบบของเรานี่ ควรใช้ฟอนต์2 หรือ 3 แบบแค่นั้นพอ อย่าใช้เยอะนะคะ ไม่อย่างนั้นมันจะลายตา ซึ่งทำไมมันต้องเป็นหลายฟอนต์เพราะเวลาหลักการออกแบบ เราจะมีอยู่ 3 องค์ประกอบหละสำหรับการออกแบบถ้าเป็น Infographic นะคะ ก็จะมีพาดหัวหลักก็จะมีฟอนต์หนึ่ง พาดคาดหัวรองก่อนที่จะเป็นเนื้อหาก็อีกฟอนต์หนึ่ง ไม่ควรเกิน 3 ฟอนต์ ไม่อย่างนั้นจะรกนะคะ แล้วมันก็จะดูไม่มีทิศทางไม่มีระเบียบในการออกแบบนะคะ แล้วก็ต้องเลือกฟอนต์ให้เข้ากับเนื้อหาของเราเช่น คุรต้องดูก่อนว่าตัวหนังสือของคุณ ข้อคจะไปปรากฏอยู่ที่ไหน บนป้ายหรือ บนใบประกาศตรง 4 แยกตรงมหาวิทยาลัยหรือเปล่า ป้ายโฆษณาริมถนนไหม หรือเป็นโบชัวร์การประชาสัมพันธ์ต่าง ๆ ใครเป็นคนอ่าน เด็กอ่าน วัยรุ่นอ่าน นักเรียน นักศึกษาอ่านหรือเป็นผู้สูงอายุอ่านนะคะ สิ่งเหล่านี้จะต้องมาคิดด้วย เช่น ถ้าคุณเอาลายมือที่เป็นแบบ Decorative เป็นตัวประดิษฐ์ ตัวหนังสือยึกยืออะไรพวกนี้ไปให้ผู้หลักผู้ใหญ่อ่าน มันอาจจะไม่เหมาะนะคะ โดยเวลาเราตัดสินใจเลือกเราจะต้องตัดสินใจให้ดีนะคะ พิจารณาเนื้อหาให้รอบคอบก่อนแล้วมันจะเป็นตัวที่กำหนดทิศทางของเนื้อหาหรือ Content ที่เราจะนำเสนอด้วยน้ำหนักของฟอนต์ ตัวบาง ตัวหนา ตัวเอียงจังหวะการวาง การเว้นช่องไฟต้องมีการวางแผนด้วย แล้วอย่างที่บอกค่ะ เราจะไปนำเสนอที่ไหน เอาให้ใครอ่าน อันนี้คือสิ่งที่เราต้องให้ความสำคัญด้วยแล้วก็ต้องมีการเว้นช่องไฟ เว้นที่ว่างให้มันอ่านง่ายให้มันเด่น โดยเฉพาะที่เป็นหัวข้อหลักถ้าสมมติว่าการออกแบบที่ดี ถ้าเราออกแบบหัวข้อชัดเจน สั้น กระชับแค่อ่านหัวข้อ เขาก็จะรู้แล้วว่าเรา… หรือเปล่าเช่น มีกิจกรรมอบรม เราใส่ชื่อยาว ๆ ๆ มาก คนไม่อ่านเพราะแค่อบรมคนก็เบื่อแล้ว แล้วเราจะทำอย่างไรให้มันน่าสนใจขึ้น มันเริ่มแต่ประชาสัมพันธ์เลยนะคะ รวมถึงการ แค่การทำรายงาน ทำการบ้านส่งอาจารย์เราก็ต้องมีการจัดตัวหนังสือเหมือนกันชิดซ้าย ชิดขวา เว้นบรรทัด เว้นว่างระหว่างคำนะคะ ต้องมีการจัดรูปแบบตัวหนังสือให้ตรงกัน เว้นเท่ากัน อันนี้ก็ต้องให้ความสำคัญด้วยนะคะ พิจารณาลำดับความสำคัญแล้วก็โครงสร้างของเนื้อหา เราจะต้องดูก่อนว่าองค์ประกอบของการออกแบบ เราจะดึงดูดคนเข้ามาอ่าน หรือสนใจงานของเรานี่ เราต้องพิจารณาก่อนว่า เราจะให้อะไรเป็นจุดเด่นหัวข้อหรือ หรือเป็นภาพพื้นหลังเหรอหรือเป็นภาพประกอบนะคะ แล้วตรงไหนจะเป็นจุดที่เด่นที่สุดตรงกลางภาพ หรือตรงด้านบนของภาพ ตรงมุมขวา ซเราต้องพิจารณานะคะ เพราะว่าไม่ว่าจะเป็นข้อความหรือรูปภาพ ถ้ามันโดดเด่นมันจะสะดุดตา ใครเห็นเขาก็จะสนใจเช่น เวลาทำไมโปรโมชันลดสินค้า มันดึงดููว่าลด 50 เปอร์เซ็นต์นี่ มันดึงดูดใจให้เราไปซื้อทั้งทั้งที่เราไม่รู้ว่ามันจะสวยไหมน่ะลด 50 เปอร์เซ็นต์นะ คุณก็สนใจแล้วนะคะ แล้วหลังจากนั้น ค่อยไล่ลำดับความสำคัญลงมาถ้าเราไปเดินห้างอย่างที่อาจารย์ยกตัวอย่างเมื่อกี้ก็คือมันบอกว่าลดราคา50 เปอร์เซ็นต์ แต่หัวข้อรองลงมาเล็ก ๆ เขาจะบอกว่าสินค้าแค่บางชิ้นเท่านั้น แต่เขาขึ้นป้ายว่า 50 เปอร์เซ็นต์มาใหญ่มากแต่ว่าสินค้าที่จัดการอะไรอย่างนี้ ไม่ใช่ทุกชิ้นนะคะ เขาก็จะค่อย ๆ ไล่ลำดับความสำคัญ โดยจะไล่ตั้งแต่ตัวอักษรขนาดใหญ่ ขนาดเล็ก มีไฮท์ไลตมีการใช้สีเน้นข้อความนะคะ โดยสิ่งที่สำคัญ ก็คือเราจะทำอย่างไรให้มันดึงดูดความสนใจของคนที่รับข้อมูลข่าวสารจากเรา โดยที่เราต้องดูให้ดี ๆ ว่าเราจะเน้นส่วนไหนที่มันสำคัญฟอนต์ที่จะใช้ก็ต้องโดดเด่น สะดุดตานะคะ พอเขาอ่านปุ๊บ เห็นแว๊บเดียวเขาต้องสนใจงานเราเลยนะคะ เลือกฟอนต์ให้เหมาะกับเนื้อหาที่เราต้องการนำเสนอ เหมือนรูปโรบอทข้าง ๆ ถ้าเราเอาฟอนต์ไทยลายมือไทย เขียนที่เป็นหัวยาว ๆ เหมือนอาทิตย์ที่แล้ว ลายไทยมาก ๆ มันจะเข้ากันไหมกับ Robot ไม่เข้ากันใช่ไหมคะ เพราะฉะนั้นถ้าเป็นตัวหนังสือเกี่ยวกับเทคโนโลยีหรืออะไรก็ตามที่เรานำเสนอเกี่ยวกับความล้ำสมัยเราก็ต้องดูฟอนต์ที่มันแบบ… ดูมีความดิจิทัล ดูเป็นแบบล้ำไปจนถึงโลกอนาคตนะคะ เพราะฉะนั้นจะใช้ฟอนต์ไทยธรรมดากับการออกแบบกับงานออกแบบ ถ้ามันเป็นอะไรที่มันล้ำสมัยมากนี่ ก็ไม่ค่อยเหมาะนะคะ การออกแบบอาจารย์กับนักศึกษานี่ บางทีนักศึกษาอาจจะมีความคิดที่มันนอกกรอบกว่าคนรุ่นใหม่อาจจะเห็นสื่อ Social ที่เขาโพสต์อันแรกเป็นหมวดของการเลือกนะคะ Selection Tool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4-02-27T04:00:09Z</dcterms:created>
  <dcterms:modified xsi:type="dcterms:W3CDTF">2024-02-27T04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ุมภาพันธ์ 2567 เวลา 10.15 น.</vt:lpwstr>
  </property>
  <property fmtid="{D5CDD505-2E9C-101B-9397-08002B2CF9AE}" pid="3" name="subtitle">
    <vt:lpwstr/>
  </property>
</Properties>
</file>